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701C0A" w14:textId="10CDADA7" w:rsidR="006B7268" w:rsidRPr="00F87587" w:rsidRDefault="006B7268" w:rsidP="006B7268">
      <w:pPr>
        <w:jc w:val="center"/>
        <w:rPr>
          <w:rFonts w:eastAsia="Times New Roman" w:cs="Arial"/>
          <w:b/>
          <w:color w:val="000000"/>
          <w:sz w:val="32"/>
          <w:szCs w:val="32"/>
        </w:rPr>
      </w:pPr>
      <w:r w:rsidRPr="00F87587">
        <w:rPr>
          <w:rFonts w:eastAsia="Times New Roman" w:cs="Arial"/>
          <w:b/>
          <w:color w:val="000000"/>
          <w:sz w:val="32"/>
          <w:szCs w:val="32"/>
        </w:rPr>
        <w:t xml:space="preserve">LAWS60000 Foundation Week Timetable </w:t>
      </w:r>
      <w:r w:rsidR="00E96A1E">
        <w:rPr>
          <w:rFonts w:eastAsia="Times New Roman" w:cs="Arial"/>
          <w:b/>
          <w:color w:val="000000"/>
          <w:sz w:val="32"/>
          <w:szCs w:val="32"/>
        </w:rPr>
        <w:t>2019-20</w:t>
      </w:r>
    </w:p>
    <w:tbl>
      <w:tblPr>
        <w:tblStyle w:val="TableGrid"/>
        <w:tblW w:w="1630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01"/>
        <w:gridCol w:w="1985"/>
        <w:gridCol w:w="142"/>
        <w:gridCol w:w="1275"/>
        <w:gridCol w:w="1560"/>
        <w:gridCol w:w="141"/>
        <w:gridCol w:w="2268"/>
        <w:gridCol w:w="2694"/>
        <w:gridCol w:w="1275"/>
        <w:gridCol w:w="1560"/>
        <w:gridCol w:w="1701"/>
      </w:tblGrid>
      <w:tr w:rsidR="00F87587" w:rsidRPr="00233F21" w14:paraId="2A5B104C" w14:textId="7E6C1D45" w:rsidTr="00BA7B4A">
        <w:trPr>
          <w:trHeight w:val="511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0E0258D2" w14:textId="5FA9DE21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0B163BD2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9am-10am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F019E5C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10am-11am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C251CAB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11am-12pm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6C99FAB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12pm-1pm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FFF2AE8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1pm-2pm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B1DBA36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2pm-3pm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E7D585F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3pm-4pm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09B41B8B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4pm-5pm</w:t>
            </w:r>
          </w:p>
        </w:tc>
      </w:tr>
      <w:tr w:rsidR="00C7444C" w:rsidRPr="00233F21" w14:paraId="0CA93AB0" w14:textId="1F3DBA75" w:rsidTr="00BA7B4A">
        <w:trPr>
          <w:trHeight w:val="1646"/>
        </w:trPr>
        <w:tc>
          <w:tcPr>
            <w:tcW w:w="1701" w:type="dxa"/>
            <w:shd w:val="clear" w:color="auto" w:fill="E5DFEC" w:themeFill="accent4" w:themeFillTint="33"/>
            <w:vAlign w:val="center"/>
            <w:hideMark/>
          </w:tcPr>
          <w:p w14:paraId="028CF70D" w14:textId="48CFA635" w:rsidR="00497148" w:rsidRPr="00233F21" w:rsidRDefault="00497148" w:rsidP="00F141CD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Monday 2</w:t>
            </w:r>
            <w:r w:rsidR="00F141CD">
              <w:rPr>
                <w:rFonts w:eastAsia="Times New Roman" w:cs="Arial"/>
                <w:color w:val="000000"/>
              </w:rPr>
              <w:t>3 September 2019</w:t>
            </w:r>
            <w:r w:rsidRPr="00233F21">
              <w:rPr>
                <w:rFonts w:eastAsia="Times New Roman" w:cs="Arial"/>
                <w:color w:val="000000"/>
              </w:rPr>
              <w:t xml:space="preserve"> </w:t>
            </w:r>
            <w:r w:rsidRPr="00356A94">
              <w:rPr>
                <w:rFonts w:eastAsia="Times New Roman" w:cs="Arial"/>
                <w:b/>
                <w:color w:val="000000"/>
              </w:rPr>
              <w:t>(Week 1)</w:t>
            </w:r>
          </w:p>
        </w:tc>
        <w:tc>
          <w:tcPr>
            <w:tcW w:w="3402" w:type="dxa"/>
            <w:gridSpan w:val="3"/>
            <w:vAlign w:val="center"/>
            <w:hideMark/>
          </w:tcPr>
          <w:p w14:paraId="32D12B86" w14:textId="77777777" w:rsidR="008736B8" w:rsidRDefault="008736B8" w:rsidP="008736B8">
            <w:pPr>
              <w:jc w:val="center"/>
              <w:rPr>
                <w:rFonts w:eastAsia="Times New Roman" w:cs="Arial"/>
                <w:b/>
                <w:color w:val="000000"/>
              </w:rPr>
            </w:pPr>
          </w:p>
          <w:p w14:paraId="0F791A86" w14:textId="372C1FEA" w:rsidR="00497148" w:rsidRPr="005C34BD" w:rsidRDefault="00497148" w:rsidP="008736B8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5C34BD">
              <w:rPr>
                <w:rFonts w:eastAsia="Times New Roman" w:cs="Arial"/>
                <w:b/>
                <w:color w:val="000000"/>
              </w:rPr>
              <w:t>Introduction to</w:t>
            </w:r>
            <w:r w:rsidR="00F87587">
              <w:rPr>
                <w:rFonts w:eastAsia="Times New Roman" w:cs="Arial"/>
                <w:b/>
                <w:color w:val="000000"/>
              </w:rPr>
              <w:t xml:space="preserve"> </w:t>
            </w:r>
            <w:r w:rsidRPr="005C34BD">
              <w:rPr>
                <w:rFonts w:eastAsia="Times New Roman" w:cs="Arial"/>
                <w:b/>
                <w:color w:val="000000"/>
              </w:rPr>
              <w:t>Legal Methods I</w:t>
            </w:r>
          </w:p>
          <w:p w14:paraId="24527311" w14:textId="03E95D0A" w:rsidR="00497148" w:rsidRPr="005C34BD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5C34BD">
              <w:rPr>
                <w:rFonts w:eastAsia="Times New Roman" w:cs="Arial"/>
                <w:color w:val="000000"/>
              </w:rPr>
              <w:t>(</w:t>
            </w:r>
            <w:r w:rsidR="005C34BD" w:rsidRPr="005C34BD">
              <w:rPr>
                <w:rFonts w:eastAsia="Times New Roman" w:cs="Arial"/>
                <w:color w:val="000000"/>
              </w:rPr>
              <w:t>Eleanor Aspey)</w:t>
            </w:r>
          </w:p>
          <w:p w14:paraId="6135E83F" w14:textId="492C57B7" w:rsidR="00497148" w:rsidRPr="00BA7B4A" w:rsidRDefault="008736B8" w:rsidP="00233F21">
            <w:pPr>
              <w:jc w:val="center"/>
              <w:rPr>
                <w:rFonts w:eastAsia="Times New Roman" w:cs="Arial"/>
                <w:b/>
                <w:i/>
                <w:color w:val="7030A0"/>
              </w:rPr>
            </w:pPr>
            <w:r w:rsidRPr="00BA7B4A">
              <w:rPr>
                <w:rFonts w:eastAsia="Times New Roman" w:cs="Arial"/>
                <w:b/>
                <w:i/>
                <w:color w:val="7030A0"/>
              </w:rPr>
              <w:t>Chemistry G53</w:t>
            </w:r>
          </w:p>
          <w:p w14:paraId="7A4E34B8" w14:textId="77777777" w:rsidR="00ED4F21" w:rsidRDefault="00ED4F21" w:rsidP="00233F21">
            <w:pPr>
              <w:jc w:val="center"/>
              <w:rPr>
                <w:rFonts w:eastAsia="Times New Roman" w:cs="Arial"/>
                <w:b/>
                <w:i/>
                <w:color w:val="FF0000"/>
              </w:rPr>
            </w:pPr>
          </w:p>
          <w:p w14:paraId="74EE4D1D" w14:textId="5760CD7B" w:rsidR="00ED4F21" w:rsidRPr="00F141CD" w:rsidRDefault="00ED4F21" w:rsidP="00233F21">
            <w:pPr>
              <w:jc w:val="center"/>
              <w:rPr>
                <w:rFonts w:eastAsia="Times New Roman" w:cs="Arial"/>
                <w:b/>
                <w:i/>
                <w:color w:val="000000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751155DC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bookmarkStart w:id="0" w:name="_GoBack"/>
            <w:bookmarkEnd w:id="0"/>
          </w:p>
        </w:tc>
        <w:tc>
          <w:tcPr>
            <w:tcW w:w="4962" w:type="dxa"/>
            <w:gridSpan w:val="2"/>
            <w:noWrap/>
            <w:vAlign w:val="center"/>
            <w:hideMark/>
          </w:tcPr>
          <w:p w14:paraId="77896A07" w14:textId="2E75017D" w:rsidR="00497148" w:rsidRPr="005C34BD" w:rsidRDefault="00497148" w:rsidP="00F87587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  <w:r w:rsidR="00F87587">
              <w:rPr>
                <w:rFonts w:eastAsia="Times New Roman" w:cs="Arial"/>
                <w:b/>
                <w:color w:val="000000"/>
              </w:rPr>
              <w:t xml:space="preserve"> </w:t>
            </w:r>
            <w:r w:rsidRPr="005C34BD">
              <w:rPr>
                <w:rFonts w:eastAsia="Times New Roman" w:cs="Arial"/>
                <w:b/>
                <w:color w:val="000000"/>
              </w:rPr>
              <w:t>Legal Methods II</w:t>
            </w:r>
          </w:p>
          <w:p w14:paraId="12DADE46" w14:textId="6B58FD95" w:rsidR="001A33A0" w:rsidRPr="005C34BD" w:rsidRDefault="001A33A0" w:rsidP="001A33A0">
            <w:pPr>
              <w:jc w:val="center"/>
              <w:rPr>
                <w:rFonts w:eastAsia="Times New Roman" w:cs="Arial"/>
                <w:color w:val="000000"/>
              </w:rPr>
            </w:pPr>
            <w:r w:rsidRPr="005C34BD">
              <w:rPr>
                <w:rFonts w:eastAsia="Times New Roman" w:cs="Arial"/>
                <w:color w:val="000000"/>
              </w:rPr>
              <w:t>(</w:t>
            </w:r>
            <w:r w:rsidR="005C34BD" w:rsidRPr="005C34BD">
              <w:rPr>
                <w:rFonts w:eastAsia="Times New Roman" w:cs="Arial"/>
                <w:color w:val="000000"/>
              </w:rPr>
              <w:t>Eleanor Aspey)</w:t>
            </w:r>
          </w:p>
          <w:p w14:paraId="3517C14C" w14:textId="576FB79D" w:rsidR="00497148" w:rsidRPr="008736B8" w:rsidRDefault="008736B8" w:rsidP="00DF42D1">
            <w:pPr>
              <w:jc w:val="center"/>
              <w:rPr>
                <w:rFonts w:eastAsia="Times New Roman" w:cs="Arial"/>
                <w:b/>
                <w:i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275" w:type="dxa"/>
            <w:vAlign w:val="center"/>
          </w:tcPr>
          <w:p w14:paraId="6B5F5B7F" w14:textId="36718DF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3261" w:type="dxa"/>
            <w:gridSpan w:val="2"/>
            <w:vAlign w:val="center"/>
          </w:tcPr>
          <w:p w14:paraId="4BBFD7B9" w14:textId="180EA08C" w:rsidR="00497148" w:rsidRDefault="00497148" w:rsidP="00F87587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  <w:r w:rsidR="00F87587">
              <w:rPr>
                <w:rFonts w:eastAsia="Times New Roman" w:cs="Arial"/>
                <w:b/>
                <w:color w:val="000000"/>
              </w:rPr>
              <w:t xml:space="preserve"> </w:t>
            </w:r>
            <w:r w:rsidRPr="00233F21">
              <w:rPr>
                <w:rFonts w:eastAsia="Times New Roman" w:cs="Arial"/>
                <w:b/>
                <w:color w:val="000000"/>
              </w:rPr>
              <w:t>Contract Law I</w:t>
            </w:r>
          </w:p>
          <w:p w14:paraId="4E459A09" w14:textId="77777777" w:rsidR="0031126B" w:rsidRDefault="0031126B" w:rsidP="0031126B">
            <w:pPr>
              <w:jc w:val="center"/>
            </w:pPr>
            <w:r w:rsidRPr="00233F21">
              <w:rPr>
                <w:rFonts w:eastAsia="Times New Roman" w:cs="Arial"/>
                <w:color w:val="000000"/>
              </w:rPr>
              <w:t>(Andrew McGee)</w:t>
            </w:r>
            <w:r>
              <w:t xml:space="preserve"> </w:t>
            </w:r>
          </w:p>
          <w:p w14:paraId="58E8200B" w14:textId="0774122E" w:rsidR="0031126B" w:rsidRPr="00F87587" w:rsidRDefault="008736B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</w:tr>
      <w:tr w:rsidR="00F87587" w:rsidRPr="00233F21" w14:paraId="06D42303" w14:textId="55C6992B" w:rsidTr="00BA7B4A">
        <w:trPr>
          <w:trHeight w:val="1557"/>
        </w:trPr>
        <w:tc>
          <w:tcPr>
            <w:tcW w:w="1701" w:type="dxa"/>
            <w:shd w:val="clear" w:color="auto" w:fill="E5DFEC" w:themeFill="accent4" w:themeFillTint="33"/>
            <w:vAlign w:val="center"/>
            <w:hideMark/>
          </w:tcPr>
          <w:p w14:paraId="533D32C0" w14:textId="74B9575D" w:rsidR="00497148" w:rsidRPr="00233F21" w:rsidRDefault="00497148" w:rsidP="00F141CD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Tuesday 2</w:t>
            </w:r>
            <w:r w:rsidR="00F141CD">
              <w:rPr>
                <w:rFonts w:eastAsia="Times New Roman" w:cs="Arial"/>
                <w:color w:val="000000"/>
              </w:rPr>
              <w:t>4 September 2019</w:t>
            </w:r>
            <w:r w:rsidRPr="00233F21">
              <w:rPr>
                <w:rFonts w:eastAsia="Times New Roman" w:cs="Arial"/>
                <w:color w:val="000000"/>
              </w:rPr>
              <w:t xml:space="preserve"> </w:t>
            </w:r>
            <w:r w:rsidRPr="00356A94">
              <w:rPr>
                <w:rFonts w:eastAsia="Times New Roman" w:cs="Arial"/>
                <w:b/>
                <w:color w:val="000000"/>
              </w:rPr>
              <w:t>(Week 1)</w:t>
            </w:r>
          </w:p>
        </w:tc>
        <w:tc>
          <w:tcPr>
            <w:tcW w:w="2127" w:type="dxa"/>
            <w:gridSpan w:val="2"/>
            <w:vAlign w:val="center"/>
            <w:hideMark/>
          </w:tcPr>
          <w:p w14:paraId="624849CB" w14:textId="77777777" w:rsidR="00C7444C" w:rsidRDefault="00497148" w:rsidP="00F87587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6A7780">
              <w:rPr>
                <w:rFonts w:eastAsia="Times New Roman" w:cs="Arial"/>
                <w:b/>
                <w:color w:val="000000"/>
              </w:rPr>
              <w:t>Introduction</w:t>
            </w:r>
            <w:r w:rsidR="00F87587">
              <w:rPr>
                <w:rFonts w:eastAsia="Times New Roman" w:cs="Arial"/>
                <w:b/>
                <w:color w:val="000000"/>
              </w:rPr>
              <w:t xml:space="preserve"> </w:t>
            </w:r>
            <w:r w:rsidRPr="006A7780">
              <w:rPr>
                <w:rFonts w:eastAsia="Times New Roman" w:cs="Arial"/>
                <w:b/>
                <w:color w:val="000000"/>
              </w:rPr>
              <w:t>to Public International Law I</w:t>
            </w:r>
            <w:r w:rsidR="00F87587">
              <w:rPr>
                <w:rFonts w:eastAsia="Times New Roman" w:cs="Arial"/>
                <w:b/>
                <w:color w:val="000000"/>
              </w:rPr>
              <w:t xml:space="preserve"> </w:t>
            </w:r>
          </w:p>
          <w:p w14:paraId="0A03D0EC" w14:textId="0A43E1AB" w:rsidR="00497148" w:rsidRPr="00F87587" w:rsidRDefault="00497148" w:rsidP="00F87587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6A7780">
              <w:rPr>
                <w:rFonts w:eastAsia="Times New Roman" w:cs="Arial"/>
                <w:color w:val="000000"/>
              </w:rPr>
              <w:t>(Yenkong Hodu)</w:t>
            </w:r>
            <w:r>
              <w:t xml:space="preserve"> </w:t>
            </w:r>
          </w:p>
          <w:p w14:paraId="47803B5A" w14:textId="53BE16A4" w:rsidR="00497148" w:rsidRPr="00F87587" w:rsidRDefault="008736B8" w:rsidP="00AA7DE5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BA7B4A">
              <w:rPr>
                <w:rFonts w:eastAsia="Times New Roman" w:cs="Arial"/>
                <w:b/>
                <w:i/>
                <w:color w:val="7030A0"/>
              </w:rPr>
              <w:t>Simon TH A</w:t>
            </w:r>
          </w:p>
        </w:tc>
        <w:tc>
          <w:tcPr>
            <w:tcW w:w="1275" w:type="dxa"/>
            <w:vAlign w:val="center"/>
          </w:tcPr>
          <w:p w14:paraId="6DD0CE28" w14:textId="31168B8F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3969" w:type="dxa"/>
            <w:gridSpan w:val="3"/>
            <w:vAlign w:val="center"/>
            <w:hideMark/>
          </w:tcPr>
          <w:p w14:paraId="4104F839" w14:textId="7A1882CA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2694" w:type="dxa"/>
            <w:vAlign w:val="center"/>
          </w:tcPr>
          <w:p w14:paraId="1D661FDE" w14:textId="62466105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2835" w:type="dxa"/>
            <w:gridSpan w:val="2"/>
            <w:vAlign w:val="center"/>
            <w:hideMark/>
          </w:tcPr>
          <w:p w14:paraId="19BCA277" w14:textId="111AB5E9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74B160C1" w14:textId="65DEECD4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Public International Law II</w:t>
            </w:r>
          </w:p>
          <w:p w14:paraId="291A209C" w14:textId="77777777" w:rsidR="00497148" w:rsidRDefault="00497148" w:rsidP="00AA7DE5">
            <w:pPr>
              <w:jc w:val="center"/>
            </w:pPr>
            <w:r w:rsidRPr="00233F21">
              <w:rPr>
                <w:rFonts w:eastAsia="Times New Roman" w:cs="Arial"/>
                <w:color w:val="000000"/>
              </w:rPr>
              <w:t>(Iain Scobbie)</w:t>
            </w:r>
            <w:r>
              <w:t xml:space="preserve"> </w:t>
            </w:r>
          </w:p>
          <w:p w14:paraId="71E13F3E" w14:textId="09ED10AE" w:rsidR="00497148" w:rsidRPr="008736B8" w:rsidRDefault="008736B8" w:rsidP="00AA7DE5">
            <w:pPr>
              <w:jc w:val="center"/>
              <w:rPr>
                <w:rFonts w:eastAsia="Times New Roman" w:cs="Arial"/>
                <w:b/>
                <w:i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701" w:type="dxa"/>
            <w:vAlign w:val="center"/>
          </w:tcPr>
          <w:p w14:paraId="7653590F" w14:textId="69302362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</w:tr>
      <w:tr w:rsidR="00497148" w:rsidRPr="00233F21" w14:paraId="252B89F0" w14:textId="6E5972B3" w:rsidTr="00BA7B4A">
        <w:trPr>
          <w:trHeight w:val="1962"/>
        </w:trPr>
        <w:tc>
          <w:tcPr>
            <w:tcW w:w="1701" w:type="dxa"/>
            <w:shd w:val="clear" w:color="auto" w:fill="E5DFEC" w:themeFill="accent4" w:themeFillTint="33"/>
            <w:vAlign w:val="center"/>
            <w:hideMark/>
          </w:tcPr>
          <w:p w14:paraId="134FE1C4" w14:textId="501E60D4" w:rsidR="00497148" w:rsidRPr="00233F21" w:rsidRDefault="00497148" w:rsidP="00F141CD">
            <w:pPr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Wednesday 2</w:t>
            </w:r>
            <w:r w:rsidR="00F141CD">
              <w:rPr>
                <w:rFonts w:eastAsia="Times New Roman" w:cs="Arial"/>
                <w:color w:val="000000"/>
              </w:rPr>
              <w:t xml:space="preserve">5 </w:t>
            </w:r>
            <w:r w:rsidRPr="00233F21">
              <w:rPr>
                <w:rFonts w:eastAsia="Times New Roman" w:cs="Arial"/>
                <w:color w:val="000000"/>
              </w:rPr>
              <w:t>September 201</w:t>
            </w:r>
            <w:r w:rsidR="00F141CD">
              <w:rPr>
                <w:rFonts w:eastAsia="Times New Roman" w:cs="Arial"/>
                <w:color w:val="000000"/>
              </w:rPr>
              <w:t>9</w:t>
            </w:r>
            <w:r w:rsidRPr="00233F21">
              <w:rPr>
                <w:rFonts w:eastAsia="Times New Roman" w:cs="Arial"/>
                <w:color w:val="000000"/>
              </w:rPr>
              <w:t xml:space="preserve"> </w:t>
            </w:r>
            <w:r w:rsidRPr="00356A94">
              <w:rPr>
                <w:rFonts w:eastAsia="Times New Roman" w:cs="Arial"/>
                <w:b/>
                <w:color w:val="000000"/>
              </w:rPr>
              <w:t>(Week 1)</w:t>
            </w:r>
          </w:p>
        </w:tc>
        <w:tc>
          <w:tcPr>
            <w:tcW w:w="3402" w:type="dxa"/>
            <w:gridSpan w:val="3"/>
            <w:vAlign w:val="center"/>
            <w:hideMark/>
          </w:tcPr>
          <w:p w14:paraId="617ABED8" w14:textId="77777777" w:rsidR="00497148" w:rsidRPr="00C77110" w:rsidRDefault="00497148" w:rsidP="00AA7DE5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C77110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3CF85024" w14:textId="77777777" w:rsidR="00497148" w:rsidRPr="00C77110" w:rsidRDefault="00497148" w:rsidP="00AA7DE5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C77110">
              <w:rPr>
                <w:rFonts w:eastAsia="Times New Roman" w:cs="Arial"/>
                <w:b/>
                <w:color w:val="000000"/>
              </w:rPr>
              <w:t>English Property Law</w:t>
            </w:r>
          </w:p>
          <w:p w14:paraId="1ED8CB8A" w14:textId="21610302" w:rsidR="00497148" w:rsidRDefault="00497148" w:rsidP="00507DAD">
            <w:pPr>
              <w:widowControl w:val="0"/>
              <w:spacing w:line="285" w:lineRule="auto"/>
              <w:jc w:val="center"/>
              <w:rPr>
                <w:rFonts w:eastAsia="Times New Roman" w:cs="Arial"/>
                <w:color w:val="000000"/>
              </w:rPr>
            </w:pPr>
            <w:r w:rsidRPr="00C77110">
              <w:rPr>
                <w:rFonts w:eastAsia="Times New Roman" w:cs="Arial"/>
                <w:color w:val="000000"/>
              </w:rPr>
              <w:t>(</w:t>
            </w:r>
            <w:r w:rsidR="00C77110" w:rsidRPr="00C77110">
              <w:rPr>
                <w:rFonts w:eastAsia="Times New Roman" w:cs="Arial"/>
                <w:color w:val="000000"/>
              </w:rPr>
              <w:t>Alan Cunningham)</w:t>
            </w:r>
          </w:p>
          <w:p w14:paraId="39B3BA99" w14:textId="79D1ECC3" w:rsidR="00497148" w:rsidRPr="00233F21" w:rsidRDefault="008736B8" w:rsidP="00507DAD">
            <w:pPr>
              <w:widowControl w:val="0"/>
              <w:spacing w:line="285" w:lineRule="auto"/>
              <w:jc w:val="center"/>
              <w:rPr>
                <w:rFonts w:eastAsia="Times New Roman" w:cs="Arial"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560" w:type="dxa"/>
            <w:noWrap/>
            <w:vAlign w:val="center"/>
            <w:hideMark/>
          </w:tcPr>
          <w:p w14:paraId="3F0A62DD" w14:textId="08989AE3" w:rsidR="00497148" w:rsidRPr="00233F21" w:rsidRDefault="00497148" w:rsidP="00AA7DE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5103" w:type="dxa"/>
            <w:gridSpan w:val="3"/>
            <w:vAlign w:val="center"/>
            <w:hideMark/>
          </w:tcPr>
          <w:p w14:paraId="1664E029" w14:textId="77777777" w:rsidR="0017304E" w:rsidRPr="00233F21" w:rsidRDefault="0017304E" w:rsidP="0017304E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36F848EE" w14:textId="77777777" w:rsidR="0017304E" w:rsidRDefault="0017304E" w:rsidP="0017304E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 xml:space="preserve">Business Law I </w:t>
            </w:r>
          </w:p>
          <w:p w14:paraId="4CFA8660" w14:textId="77777777" w:rsidR="008736B8" w:rsidRDefault="0017304E" w:rsidP="0017304E">
            <w:pPr>
              <w:widowControl w:val="0"/>
              <w:spacing w:line="285" w:lineRule="auto"/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 xml:space="preserve">(Company Law and Corporate Governance) </w:t>
            </w:r>
          </w:p>
          <w:p w14:paraId="6E12A99A" w14:textId="4201DFED" w:rsidR="0017304E" w:rsidRDefault="0017304E" w:rsidP="0017304E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</w:pPr>
            <w:r w:rsidRPr="00233F21">
              <w:rPr>
                <w:rFonts w:eastAsia="Times New Roman" w:cs="Arial"/>
                <w:color w:val="000000"/>
              </w:rPr>
              <w:t>(Michael Galanis)</w:t>
            </w:r>
            <w:r w:rsidRPr="00507DAD"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14:paraId="55D01741" w14:textId="70C19192" w:rsidR="00F87587" w:rsidRPr="00F87587" w:rsidRDefault="008736B8" w:rsidP="0017304E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275" w:type="dxa"/>
            <w:vAlign w:val="center"/>
            <w:hideMark/>
          </w:tcPr>
          <w:p w14:paraId="2B18F394" w14:textId="77777777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3261" w:type="dxa"/>
            <w:gridSpan w:val="2"/>
            <w:vAlign w:val="center"/>
          </w:tcPr>
          <w:p w14:paraId="415617C8" w14:textId="717C4C9A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77453BDF" w14:textId="1EDB2EC5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ellectual Property Law</w:t>
            </w:r>
          </w:p>
          <w:p w14:paraId="590C1131" w14:textId="77777777" w:rsidR="00497148" w:rsidRDefault="00497148" w:rsidP="00507DAD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</w:pPr>
            <w:r w:rsidRPr="00233F21">
              <w:rPr>
                <w:rFonts w:eastAsia="Times New Roman" w:cs="Arial"/>
                <w:color w:val="000000"/>
              </w:rPr>
              <w:t>(Alan Cunningham)</w:t>
            </w:r>
            <w:r w:rsidRPr="00507DAD"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14:paraId="3616C250" w14:textId="3D8C614D" w:rsidR="00497148" w:rsidRPr="00F87587" w:rsidRDefault="008736B8" w:rsidP="00507DAD">
            <w:pPr>
              <w:jc w:val="center"/>
              <w:rPr>
                <w:rFonts w:eastAsia="Times New Roman" w:cs="Arial"/>
                <w:b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</w:tr>
      <w:tr w:rsidR="00F87587" w:rsidRPr="00233F21" w14:paraId="017CEE18" w14:textId="1A5B539A" w:rsidTr="00BA7B4A">
        <w:trPr>
          <w:trHeight w:val="1848"/>
        </w:trPr>
        <w:tc>
          <w:tcPr>
            <w:tcW w:w="1701" w:type="dxa"/>
            <w:shd w:val="clear" w:color="auto" w:fill="E5DFEC" w:themeFill="accent4" w:themeFillTint="33"/>
            <w:vAlign w:val="center"/>
            <w:hideMark/>
          </w:tcPr>
          <w:p w14:paraId="125785FF" w14:textId="7E62AD6E" w:rsidR="00497148" w:rsidRPr="00233F21" w:rsidRDefault="00497148" w:rsidP="00F141CD">
            <w:pPr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Thursday 2</w:t>
            </w:r>
            <w:r w:rsidR="00F141CD">
              <w:rPr>
                <w:rFonts w:eastAsia="Times New Roman" w:cs="Arial"/>
                <w:color w:val="000000"/>
              </w:rPr>
              <w:t>6</w:t>
            </w:r>
            <w:r>
              <w:rPr>
                <w:rFonts w:eastAsia="Times New Roman" w:cs="Arial"/>
                <w:color w:val="000000"/>
              </w:rPr>
              <w:t xml:space="preserve"> September 201</w:t>
            </w:r>
            <w:r w:rsidR="00F141CD">
              <w:rPr>
                <w:rFonts w:eastAsia="Times New Roman" w:cs="Arial"/>
                <w:color w:val="000000"/>
              </w:rPr>
              <w:t>9</w:t>
            </w:r>
            <w:r w:rsidRPr="00233F21">
              <w:rPr>
                <w:rFonts w:eastAsia="Times New Roman" w:cs="Arial"/>
                <w:color w:val="000000"/>
              </w:rPr>
              <w:t xml:space="preserve">  </w:t>
            </w:r>
            <w:r w:rsidRPr="00356A94">
              <w:rPr>
                <w:rFonts w:eastAsia="Times New Roman" w:cs="Arial"/>
                <w:b/>
                <w:color w:val="000000"/>
              </w:rPr>
              <w:t>(Week 1)</w:t>
            </w:r>
          </w:p>
        </w:tc>
        <w:tc>
          <w:tcPr>
            <w:tcW w:w="3402" w:type="dxa"/>
            <w:gridSpan w:val="3"/>
            <w:vAlign w:val="center"/>
            <w:hideMark/>
          </w:tcPr>
          <w:p w14:paraId="63C34C16" w14:textId="489398EB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123EFD66" w14:textId="615E5BA4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EU Law</w:t>
            </w:r>
          </w:p>
          <w:p w14:paraId="33ADF904" w14:textId="77777777" w:rsidR="00497148" w:rsidRDefault="00497148" w:rsidP="00162EB1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</w:pPr>
            <w:r w:rsidRPr="00233F21">
              <w:rPr>
                <w:rFonts w:eastAsia="Times New Roman" w:cs="Arial"/>
                <w:color w:val="000000"/>
              </w:rPr>
              <w:t>(Dimitrios Doukas)</w:t>
            </w:r>
            <w:r w:rsidRPr="00507DAD"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14:paraId="42BC37E4" w14:textId="693B69F6" w:rsidR="00497148" w:rsidRPr="00F87587" w:rsidRDefault="008736B8" w:rsidP="00162EB1">
            <w:pPr>
              <w:jc w:val="center"/>
              <w:rPr>
                <w:rFonts w:eastAsia="Times New Roman" w:cs="Arial"/>
                <w:b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560" w:type="dxa"/>
            <w:vAlign w:val="center"/>
            <w:hideMark/>
          </w:tcPr>
          <w:p w14:paraId="49B8FEC5" w14:textId="77777777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2409" w:type="dxa"/>
            <w:gridSpan w:val="2"/>
            <w:vAlign w:val="center"/>
          </w:tcPr>
          <w:p w14:paraId="07FABF27" w14:textId="431630E5" w:rsidR="00497148" w:rsidRPr="00233F21" w:rsidRDefault="00497148" w:rsidP="0017304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2694" w:type="dxa"/>
            <w:vAlign w:val="center"/>
          </w:tcPr>
          <w:p w14:paraId="59129658" w14:textId="5AE89D86" w:rsidR="00ED4F21" w:rsidRPr="00233F21" w:rsidRDefault="00ED4F21" w:rsidP="006A706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2835" w:type="dxa"/>
            <w:gridSpan w:val="2"/>
            <w:noWrap/>
            <w:vAlign w:val="center"/>
            <w:hideMark/>
          </w:tcPr>
          <w:p w14:paraId="455EA4FF" w14:textId="77777777" w:rsidR="0017304E" w:rsidRPr="00233F21" w:rsidRDefault="0017304E" w:rsidP="0017304E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5AECA260" w14:textId="77777777" w:rsidR="0017304E" w:rsidRDefault="0017304E" w:rsidP="0017304E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>ADR and International Arbitration</w:t>
            </w:r>
          </w:p>
          <w:p w14:paraId="431E319D" w14:textId="77777777" w:rsidR="0017304E" w:rsidRDefault="0017304E" w:rsidP="0017304E">
            <w:pPr>
              <w:widowControl w:val="0"/>
              <w:spacing w:line="285" w:lineRule="auto"/>
              <w:jc w:val="center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(Nicolette Butler)</w:t>
            </w:r>
          </w:p>
          <w:p w14:paraId="391E9273" w14:textId="361E8DE0" w:rsidR="00497148" w:rsidRPr="00233F21" w:rsidRDefault="008736B8" w:rsidP="0017304E">
            <w:pPr>
              <w:jc w:val="center"/>
              <w:rPr>
                <w:rFonts w:eastAsia="Times New Roman" w:cs="Arial"/>
                <w:color w:val="000000"/>
              </w:rPr>
            </w:pPr>
            <w:r w:rsidRPr="00BA7B4A">
              <w:rPr>
                <w:rFonts w:eastAsia="Times New Roman" w:cs="Arial"/>
                <w:b/>
                <w:i/>
                <w:color w:val="7030A0"/>
              </w:rPr>
              <w:t>Simon TH A</w:t>
            </w:r>
          </w:p>
        </w:tc>
        <w:tc>
          <w:tcPr>
            <w:tcW w:w="1701" w:type="dxa"/>
            <w:noWrap/>
            <w:vAlign w:val="center"/>
            <w:hideMark/>
          </w:tcPr>
          <w:p w14:paraId="4290BDE0" w14:textId="515F7C56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</w:tr>
      <w:tr w:rsidR="00F87587" w:rsidRPr="00233F21" w14:paraId="1686EA25" w14:textId="564D411B" w:rsidTr="00BA7B4A">
        <w:trPr>
          <w:trHeight w:val="1996"/>
        </w:trPr>
        <w:tc>
          <w:tcPr>
            <w:tcW w:w="1701" w:type="dxa"/>
            <w:shd w:val="clear" w:color="auto" w:fill="E5DFEC" w:themeFill="accent4" w:themeFillTint="33"/>
            <w:vAlign w:val="center"/>
            <w:hideMark/>
          </w:tcPr>
          <w:p w14:paraId="05517E75" w14:textId="7F3B68CB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Friday 2</w:t>
            </w:r>
            <w:r w:rsidR="00F141CD">
              <w:rPr>
                <w:rFonts w:eastAsia="Times New Roman" w:cs="Arial"/>
                <w:color w:val="000000"/>
              </w:rPr>
              <w:t>7</w:t>
            </w:r>
          </w:p>
          <w:p w14:paraId="2DD75F32" w14:textId="42B38091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September 201</w:t>
            </w:r>
            <w:r w:rsidR="00F141CD">
              <w:rPr>
                <w:rFonts w:eastAsia="Times New Roman" w:cs="Arial"/>
                <w:color w:val="000000"/>
              </w:rPr>
              <w:t>9</w:t>
            </w:r>
          </w:p>
          <w:p w14:paraId="30C6D05B" w14:textId="50DC7F1A" w:rsidR="00497148" w:rsidRPr="00356A94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356A94">
              <w:rPr>
                <w:rFonts w:eastAsia="Times New Roman" w:cs="Arial"/>
                <w:b/>
                <w:color w:val="000000"/>
              </w:rPr>
              <w:t>(Week 1)</w:t>
            </w:r>
          </w:p>
        </w:tc>
        <w:tc>
          <w:tcPr>
            <w:tcW w:w="3402" w:type="dxa"/>
            <w:gridSpan w:val="3"/>
            <w:noWrap/>
            <w:vAlign w:val="center"/>
          </w:tcPr>
          <w:p w14:paraId="284D1B73" w14:textId="09DCA761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Introduction to</w:t>
            </w:r>
          </w:p>
          <w:p w14:paraId="5444C86B" w14:textId="77777777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 xml:space="preserve">Business Law II </w:t>
            </w:r>
          </w:p>
          <w:p w14:paraId="3122D0E9" w14:textId="6DC99400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233F21">
              <w:rPr>
                <w:rFonts w:eastAsia="Times New Roman" w:cs="Arial"/>
                <w:color w:val="000000"/>
              </w:rPr>
              <w:t>(Financial Law)</w:t>
            </w:r>
          </w:p>
          <w:p w14:paraId="360E7AEA" w14:textId="77777777" w:rsidR="00497148" w:rsidRDefault="00497148" w:rsidP="00F87587">
            <w:pPr>
              <w:jc w:val="center"/>
              <w:rPr>
                <w:rFonts w:eastAsia="Times New Roman" w:cs="Arial"/>
                <w:color w:val="000000"/>
              </w:rPr>
            </w:pPr>
            <w:r w:rsidRPr="00FC25B2">
              <w:rPr>
                <w:rFonts w:eastAsia="Times New Roman" w:cs="Arial"/>
                <w:color w:val="000000"/>
              </w:rPr>
              <w:t>Vincenzo</w:t>
            </w:r>
            <w:r w:rsidR="005C34BD" w:rsidRPr="00FC25B2">
              <w:rPr>
                <w:rFonts w:eastAsia="Times New Roman" w:cs="Arial"/>
                <w:color w:val="000000"/>
              </w:rPr>
              <w:t xml:space="preserve"> Bavoso </w:t>
            </w:r>
          </w:p>
          <w:p w14:paraId="6A0C8902" w14:textId="1DA786A1" w:rsidR="00F87587" w:rsidRPr="00162EB1" w:rsidRDefault="008736B8" w:rsidP="00F87587">
            <w:pPr>
              <w:jc w:val="center"/>
              <w:rPr>
                <w:rFonts w:eastAsia="Times New Roman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560" w:type="dxa"/>
            <w:vAlign w:val="center"/>
          </w:tcPr>
          <w:p w14:paraId="7DF10689" w14:textId="7732BC1E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2409" w:type="dxa"/>
            <w:gridSpan w:val="2"/>
            <w:noWrap/>
            <w:vAlign w:val="center"/>
            <w:hideMark/>
          </w:tcPr>
          <w:p w14:paraId="693FA9C0" w14:textId="77777777" w:rsidR="00497148" w:rsidRPr="007B2D84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7B2D84">
              <w:rPr>
                <w:rFonts w:eastAsia="Times New Roman" w:cs="Arial"/>
                <w:b/>
                <w:color w:val="000000"/>
              </w:rPr>
              <w:t>Enhancing Analytical</w:t>
            </w:r>
            <w:r w:rsidRPr="007B2D84">
              <w:rPr>
                <w:rFonts w:eastAsia="Times New Roman" w:cs="Arial"/>
                <w:color w:val="000000"/>
              </w:rPr>
              <w:t xml:space="preserve"> </w:t>
            </w:r>
            <w:r w:rsidRPr="007B2D84">
              <w:rPr>
                <w:rFonts w:eastAsia="Times New Roman" w:cs="Arial"/>
                <w:b/>
                <w:color w:val="000000"/>
              </w:rPr>
              <w:t>Skills</w:t>
            </w:r>
          </w:p>
          <w:p w14:paraId="02F6026E" w14:textId="77777777" w:rsidR="00497148" w:rsidRDefault="00497148" w:rsidP="00203011">
            <w:pPr>
              <w:jc w:val="center"/>
              <w:rPr>
                <w:rFonts w:eastAsia="Times New Roman" w:cs="Arial"/>
                <w:color w:val="000000"/>
              </w:rPr>
            </w:pPr>
            <w:r w:rsidRPr="007B2D84">
              <w:rPr>
                <w:rFonts w:eastAsia="Times New Roman" w:cs="Arial"/>
                <w:color w:val="000000"/>
              </w:rPr>
              <w:t xml:space="preserve"> (Michael Galanis) </w:t>
            </w:r>
          </w:p>
          <w:p w14:paraId="77E8A4F8" w14:textId="61FE3402" w:rsidR="00F87587" w:rsidRPr="00162EB1" w:rsidRDefault="008736B8" w:rsidP="00F87587">
            <w:pPr>
              <w:jc w:val="center"/>
              <w:rPr>
                <w:rFonts w:eastAsia="Times New Roman" w:cs="Arial"/>
                <w:b/>
                <w:color w:val="FF0000"/>
                <w:sz w:val="20"/>
                <w:szCs w:val="2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2694" w:type="dxa"/>
            <w:vAlign w:val="center"/>
          </w:tcPr>
          <w:p w14:paraId="1B54D305" w14:textId="77777777" w:rsidR="00497148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Workshop on Malpractice and plagiarism</w:t>
            </w:r>
          </w:p>
          <w:p w14:paraId="5264D27C" w14:textId="066E8546" w:rsidR="00497148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  <w:r w:rsidRPr="00DF42D1">
              <w:rPr>
                <w:rFonts w:eastAsia="Times New Roman" w:cs="Arial"/>
                <w:color w:val="000000"/>
              </w:rPr>
              <w:t>(Gary Lynch-Wood</w:t>
            </w:r>
            <w:r>
              <w:rPr>
                <w:rFonts w:eastAsia="Times New Roman" w:cs="Arial"/>
                <w:color w:val="000000"/>
              </w:rPr>
              <w:t xml:space="preserve">) </w:t>
            </w:r>
          </w:p>
          <w:p w14:paraId="1BC4A62C" w14:textId="4FCF5D13" w:rsidR="00497148" w:rsidRPr="00162EB1" w:rsidRDefault="008736B8" w:rsidP="00F87587">
            <w:pPr>
              <w:jc w:val="center"/>
              <w:rPr>
                <w:rFonts w:eastAsia="Times New Roman" w:cs="Arial"/>
                <w:b/>
                <w:color w:val="000000"/>
              </w:rPr>
            </w:pPr>
            <w:proofErr w:type="spellStart"/>
            <w:r w:rsidRPr="00BA7B4A">
              <w:rPr>
                <w:rFonts w:eastAsia="Times New Roman" w:cs="Arial"/>
                <w:b/>
                <w:i/>
                <w:color w:val="7030A0"/>
              </w:rPr>
              <w:t>Zochonis</w:t>
            </w:r>
            <w:proofErr w:type="spellEnd"/>
            <w:r w:rsidRPr="00BA7B4A">
              <w:rPr>
                <w:rFonts w:eastAsia="Times New Roman" w:cs="Arial"/>
                <w:b/>
                <w:i/>
                <w:color w:val="7030A0"/>
              </w:rPr>
              <w:t xml:space="preserve"> TH A</w:t>
            </w:r>
          </w:p>
        </w:tc>
        <w:tc>
          <w:tcPr>
            <w:tcW w:w="1275" w:type="dxa"/>
            <w:vAlign w:val="center"/>
            <w:hideMark/>
          </w:tcPr>
          <w:p w14:paraId="6227A7B2" w14:textId="743B2058" w:rsidR="00497148" w:rsidRPr="00233F21" w:rsidRDefault="00497148" w:rsidP="00233F21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3261" w:type="dxa"/>
            <w:gridSpan w:val="2"/>
            <w:vAlign w:val="center"/>
          </w:tcPr>
          <w:p w14:paraId="5731C70F" w14:textId="710DEB9C" w:rsidR="00497148" w:rsidRPr="00233F21" w:rsidRDefault="00497148" w:rsidP="00233F21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233F21">
              <w:rPr>
                <w:rFonts w:eastAsia="Times New Roman" w:cs="Arial"/>
                <w:b/>
                <w:color w:val="000000"/>
              </w:rPr>
              <w:t>Workshop on Research Papers and Dissertation</w:t>
            </w:r>
          </w:p>
          <w:p w14:paraId="0EF6C4B3" w14:textId="2AA6EA33" w:rsidR="00497148" w:rsidRDefault="00497148" w:rsidP="00162EB1">
            <w:pPr>
              <w:widowControl w:val="0"/>
              <w:spacing w:line="285" w:lineRule="auto"/>
              <w:jc w:val="center"/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</w:pPr>
            <w:r w:rsidRPr="00497148">
              <w:rPr>
                <w:rFonts w:eastAsia="Times New Roman" w:cs="Arial"/>
                <w:color w:val="000000"/>
              </w:rPr>
              <w:t>(Jasem Tarawneh)</w:t>
            </w:r>
            <w:r w:rsidRPr="00507DAD">
              <w:rPr>
                <w:rFonts w:eastAsia="Times New Roman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14:paraId="26593CF8" w14:textId="691DF58E" w:rsidR="00497148" w:rsidRPr="00233F21" w:rsidRDefault="008736B8" w:rsidP="00F87587">
            <w:pPr>
              <w:jc w:val="center"/>
              <w:rPr>
                <w:rFonts w:eastAsia="Times New Roman" w:cs="Arial"/>
                <w:color w:val="000000"/>
              </w:rPr>
            </w:pPr>
            <w:r w:rsidRPr="00BA7B4A">
              <w:rPr>
                <w:rFonts w:eastAsia="Times New Roman" w:cs="Arial"/>
                <w:b/>
                <w:i/>
                <w:color w:val="7030A0"/>
              </w:rPr>
              <w:t>Simon TH A</w:t>
            </w:r>
          </w:p>
        </w:tc>
      </w:tr>
    </w:tbl>
    <w:p w14:paraId="50D15778" w14:textId="77777777" w:rsidR="005D395B" w:rsidRPr="005D395B" w:rsidRDefault="005D395B" w:rsidP="00203011">
      <w:pPr>
        <w:spacing w:after="0" w:line="240" w:lineRule="auto"/>
        <w:rPr>
          <w:rFonts w:ascii="Garamond" w:hAnsi="Garamond"/>
          <w:b/>
          <w:sz w:val="28"/>
          <w:u w:val="single"/>
        </w:rPr>
      </w:pPr>
    </w:p>
    <w:sectPr w:rsidR="005D395B" w:rsidRPr="005D395B" w:rsidSect="00514B97">
      <w:pgSz w:w="16838" w:h="11906" w:orient="landscape"/>
      <w:pgMar w:top="340" w:right="284" w:bottom="340" w:left="284" w:header="27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FB080F" w14:textId="77777777" w:rsidR="00203011" w:rsidRDefault="00203011" w:rsidP="00203011">
      <w:pPr>
        <w:spacing w:after="0" w:line="240" w:lineRule="auto"/>
      </w:pPr>
      <w:r>
        <w:separator/>
      </w:r>
    </w:p>
  </w:endnote>
  <w:endnote w:type="continuationSeparator" w:id="0">
    <w:p w14:paraId="6C675532" w14:textId="77777777" w:rsidR="00203011" w:rsidRDefault="00203011" w:rsidP="00203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55D056" w14:textId="77777777" w:rsidR="00203011" w:rsidRDefault="00203011" w:rsidP="00203011">
      <w:pPr>
        <w:spacing w:after="0" w:line="240" w:lineRule="auto"/>
      </w:pPr>
      <w:r>
        <w:separator/>
      </w:r>
    </w:p>
  </w:footnote>
  <w:footnote w:type="continuationSeparator" w:id="0">
    <w:p w14:paraId="174154D9" w14:textId="77777777" w:rsidR="00203011" w:rsidRDefault="00203011" w:rsidP="002030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bI0srQwNzWzMLRQ0lEKTi0uzszPAykwqgUAFydW7iwAAAA="/>
  </w:docVars>
  <w:rsids>
    <w:rsidRoot w:val="00F54C8F"/>
    <w:rsid w:val="0000074F"/>
    <w:rsid w:val="00005D18"/>
    <w:rsid w:val="00061FB3"/>
    <w:rsid w:val="0006593A"/>
    <w:rsid w:val="00097FAB"/>
    <w:rsid w:val="000B01DD"/>
    <w:rsid w:val="000B32D7"/>
    <w:rsid w:val="000E5749"/>
    <w:rsid w:val="00136A2A"/>
    <w:rsid w:val="00152544"/>
    <w:rsid w:val="00162EB1"/>
    <w:rsid w:val="0016493C"/>
    <w:rsid w:val="00167521"/>
    <w:rsid w:val="0017304E"/>
    <w:rsid w:val="00174353"/>
    <w:rsid w:val="001A1B1A"/>
    <w:rsid w:val="001A1B51"/>
    <w:rsid w:val="001A33A0"/>
    <w:rsid w:val="00203011"/>
    <w:rsid w:val="0021306E"/>
    <w:rsid w:val="00233F21"/>
    <w:rsid w:val="002F34E5"/>
    <w:rsid w:val="0030393B"/>
    <w:rsid w:val="0031126B"/>
    <w:rsid w:val="003373ED"/>
    <w:rsid w:val="00356A94"/>
    <w:rsid w:val="003D2946"/>
    <w:rsid w:val="003F65C2"/>
    <w:rsid w:val="00433F20"/>
    <w:rsid w:val="00471517"/>
    <w:rsid w:val="0047421A"/>
    <w:rsid w:val="00475FB3"/>
    <w:rsid w:val="00497148"/>
    <w:rsid w:val="004D019A"/>
    <w:rsid w:val="00507DAD"/>
    <w:rsid w:val="00514B97"/>
    <w:rsid w:val="005379E8"/>
    <w:rsid w:val="005A4533"/>
    <w:rsid w:val="005C01AB"/>
    <w:rsid w:val="005C34BD"/>
    <w:rsid w:val="005D395B"/>
    <w:rsid w:val="006506E1"/>
    <w:rsid w:val="00670EFF"/>
    <w:rsid w:val="006A55D5"/>
    <w:rsid w:val="006A7061"/>
    <w:rsid w:val="006A7780"/>
    <w:rsid w:val="006B7268"/>
    <w:rsid w:val="006E3F17"/>
    <w:rsid w:val="007072E9"/>
    <w:rsid w:val="007564AC"/>
    <w:rsid w:val="007B2D84"/>
    <w:rsid w:val="007B68DB"/>
    <w:rsid w:val="0083468C"/>
    <w:rsid w:val="008736B8"/>
    <w:rsid w:val="008D1CD7"/>
    <w:rsid w:val="00910E81"/>
    <w:rsid w:val="00912BCF"/>
    <w:rsid w:val="0096795D"/>
    <w:rsid w:val="00990C80"/>
    <w:rsid w:val="00991E8C"/>
    <w:rsid w:val="009D40F7"/>
    <w:rsid w:val="00AA0576"/>
    <w:rsid w:val="00AA3E45"/>
    <w:rsid w:val="00AA7DE5"/>
    <w:rsid w:val="00AE735F"/>
    <w:rsid w:val="00B27CFA"/>
    <w:rsid w:val="00B87AAB"/>
    <w:rsid w:val="00BA38C4"/>
    <w:rsid w:val="00BA4274"/>
    <w:rsid w:val="00BA56A0"/>
    <w:rsid w:val="00BA7B4A"/>
    <w:rsid w:val="00BB5508"/>
    <w:rsid w:val="00BD4820"/>
    <w:rsid w:val="00C603F2"/>
    <w:rsid w:val="00C62146"/>
    <w:rsid w:val="00C63791"/>
    <w:rsid w:val="00C7444C"/>
    <w:rsid w:val="00C77110"/>
    <w:rsid w:val="00CC2817"/>
    <w:rsid w:val="00D14E7B"/>
    <w:rsid w:val="00D44605"/>
    <w:rsid w:val="00DA0437"/>
    <w:rsid w:val="00DA496F"/>
    <w:rsid w:val="00DC1223"/>
    <w:rsid w:val="00DF42D1"/>
    <w:rsid w:val="00E01EE2"/>
    <w:rsid w:val="00E72FB8"/>
    <w:rsid w:val="00E756C8"/>
    <w:rsid w:val="00E96A1E"/>
    <w:rsid w:val="00ED4F21"/>
    <w:rsid w:val="00F141CD"/>
    <w:rsid w:val="00F54C8F"/>
    <w:rsid w:val="00F62163"/>
    <w:rsid w:val="00F75161"/>
    <w:rsid w:val="00F8151E"/>
    <w:rsid w:val="00F82E73"/>
    <w:rsid w:val="00F87587"/>
    <w:rsid w:val="00F94B2B"/>
    <w:rsid w:val="00FC25B2"/>
    <w:rsid w:val="00FE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  <w14:docId w14:val="762D85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5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4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C8F"/>
    <w:rPr>
      <w:rFonts w:ascii="Tahoma" w:hAnsi="Tahoma" w:cs="Tahoma"/>
      <w:sz w:val="16"/>
      <w:szCs w:val="16"/>
    </w:rPr>
  </w:style>
  <w:style w:type="character" w:styleId="Hyperlink">
    <w:name w:val="Hyperlink"/>
    <w:rsid w:val="007564A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56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7564AC"/>
  </w:style>
  <w:style w:type="table" w:styleId="TableGrid">
    <w:name w:val="Table Grid"/>
    <w:basedOn w:val="TableNormal"/>
    <w:uiPriority w:val="59"/>
    <w:rsid w:val="00BD4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3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4E5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1CD7"/>
  </w:style>
  <w:style w:type="character" w:customStyle="1" w:styleId="DateChar">
    <w:name w:val="Date Char"/>
    <w:basedOn w:val="DefaultParagraphFont"/>
    <w:link w:val="Date"/>
    <w:uiPriority w:val="99"/>
    <w:semiHidden/>
    <w:rsid w:val="008D1CD7"/>
  </w:style>
  <w:style w:type="paragraph" w:styleId="Header">
    <w:name w:val="header"/>
    <w:basedOn w:val="Normal"/>
    <w:link w:val="HeaderChar"/>
    <w:uiPriority w:val="99"/>
    <w:unhideWhenUsed/>
    <w:rsid w:val="00203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11"/>
  </w:style>
  <w:style w:type="paragraph" w:styleId="Footer">
    <w:name w:val="footer"/>
    <w:basedOn w:val="Normal"/>
    <w:link w:val="FooterChar"/>
    <w:uiPriority w:val="99"/>
    <w:unhideWhenUsed/>
    <w:rsid w:val="00203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1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5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4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C8F"/>
    <w:rPr>
      <w:rFonts w:ascii="Tahoma" w:hAnsi="Tahoma" w:cs="Tahoma"/>
      <w:sz w:val="16"/>
      <w:szCs w:val="16"/>
    </w:rPr>
  </w:style>
  <w:style w:type="character" w:styleId="Hyperlink">
    <w:name w:val="Hyperlink"/>
    <w:rsid w:val="007564A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56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7564AC"/>
  </w:style>
  <w:style w:type="table" w:styleId="TableGrid">
    <w:name w:val="Table Grid"/>
    <w:basedOn w:val="TableNormal"/>
    <w:uiPriority w:val="59"/>
    <w:rsid w:val="00BD4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3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4E5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1CD7"/>
  </w:style>
  <w:style w:type="character" w:customStyle="1" w:styleId="DateChar">
    <w:name w:val="Date Char"/>
    <w:basedOn w:val="DefaultParagraphFont"/>
    <w:link w:val="Date"/>
    <w:uiPriority w:val="99"/>
    <w:semiHidden/>
    <w:rsid w:val="008D1CD7"/>
  </w:style>
  <w:style w:type="paragraph" w:styleId="Header">
    <w:name w:val="header"/>
    <w:basedOn w:val="Normal"/>
    <w:link w:val="HeaderChar"/>
    <w:uiPriority w:val="99"/>
    <w:unhideWhenUsed/>
    <w:rsid w:val="00203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11"/>
  </w:style>
  <w:style w:type="paragraph" w:styleId="Footer">
    <w:name w:val="footer"/>
    <w:basedOn w:val="Normal"/>
    <w:link w:val="FooterChar"/>
    <w:uiPriority w:val="99"/>
    <w:unhideWhenUsed/>
    <w:rsid w:val="00203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2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AC6D5-D9CC-4145-B0EA-168072B15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Harrett</dc:creator>
  <cp:lastModifiedBy>Sam Newell</cp:lastModifiedBy>
  <cp:revision>3</cp:revision>
  <cp:lastPrinted>2019-03-11T14:28:00Z</cp:lastPrinted>
  <dcterms:created xsi:type="dcterms:W3CDTF">2019-07-24T14:51:00Z</dcterms:created>
  <dcterms:modified xsi:type="dcterms:W3CDTF">2019-07-24T14:53:00Z</dcterms:modified>
</cp:coreProperties>
</file>